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39FB6" w14:textId="6CD6ADCA" w:rsidR="00996F7A" w:rsidRDefault="00694876">
      <w:r>
        <w:rPr>
          <w:rFonts w:hint="eastAsia"/>
        </w:rPr>
        <w:t>Unsu</w:t>
      </w:r>
      <w:r>
        <w:t>pervised learning: clustering algorith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94876" w14:paraId="64F0A2F2" w14:textId="77777777" w:rsidTr="00046433">
        <w:tc>
          <w:tcPr>
            <w:tcW w:w="8296" w:type="dxa"/>
          </w:tcPr>
          <w:p w14:paraId="6874D3DD" w14:textId="6D8DCE7A" w:rsidR="00694876" w:rsidRPr="00F908BB" w:rsidRDefault="00B72020" w:rsidP="00046433">
            <w:pPr>
              <w:rPr>
                <w:b/>
              </w:rPr>
            </w:pPr>
            <w:r w:rsidRPr="00F908BB">
              <w:rPr>
                <w:rFonts w:hint="eastAsia"/>
                <w:b/>
              </w:rPr>
              <w:t>K-Means Algorithm</w:t>
            </w:r>
          </w:p>
        </w:tc>
      </w:tr>
      <w:tr w:rsidR="00694876" w14:paraId="1095ADB9" w14:textId="77777777" w:rsidTr="00046433">
        <w:tc>
          <w:tcPr>
            <w:tcW w:w="8296" w:type="dxa"/>
          </w:tcPr>
          <w:p w14:paraId="1FAF0728" w14:textId="77777777" w:rsidR="00694876" w:rsidRDefault="00B33DC1" w:rsidP="00046433">
            <w:r>
              <w:rPr>
                <w:rFonts w:hint="eastAsia"/>
              </w:rPr>
              <w:t>A training data</w:t>
            </w:r>
          </w:p>
          <w:p w14:paraId="697C778A" w14:textId="77777777" w:rsidR="00B33DC1" w:rsidRDefault="00B33DC1" w:rsidP="00046433">
            <w:r>
              <w:rPr>
                <w:noProof/>
              </w:rPr>
              <w:drawing>
                <wp:inline distT="0" distB="0" distL="0" distR="0" wp14:anchorId="237B7D50" wp14:editId="61F1ECB4">
                  <wp:extent cx="1938746" cy="148590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4184" cy="14900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53260F" w14:textId="77777777" w:rsidR="00B33DC1" w:rsidRDefault="004B624E" w:rsidP="00046433">
            <w:r>
              <w:rPr>
                <w:rFonts w:hint="eastAsia"/>
              </w:rPr>
              <w:t>Initialize cluster centroid</w:t>
            </w:r>
          </w:p>
          <w:p w14:paraId="43A21F30" w14:textId="77777777" w:rsidR="004B624E" w:rsidRDefault="004B624E" w:rsidP="00046433">
            <w:r>
              <w:rPr>
                <w:noProof/>
              </w:rPr>
              <w:drawing>
                <wp:inline distT="0" distB="0" distL="0" distR="0" wp14:anchorId="10F941F7" wp14:editId="4906FBB3">
                  <wp:extent cx="2133600" cy="1656006"/>
                  <wp:effectExtent l="0" t="0" r="0" b="190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8281" cy="16674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D5AF79" w14:textId="40033178" w:rsidR="004B624E" w:rsidRDefault="005B70C6" w:rsidP="00046433">
            <w:r>
              <w:t>Training</w:t>
            </w:r>
            <w:r>
              <w:rPr>
                <w:rFonts w:hint="eastAsia"/>
              </w:rPr>
              <w:t xml:space="preserve"> </w:t>
            </w:r>
            <w:r>
              <w:t xml:space="preserve">data close to the </w:t>
            </w:r>
            <w:r w:rsidR="00B918A3">
              <w:t>cluster centroid will be classified as that centroid group</w:t>
            </w:r>
          </w:p>
          <w:p w14:paraId="558D9C10" w14:textId="1530D84D" w:rsidR="00B918A3" w:rsidRDefault="00B918A3" w:rsidP="00046433">
            <w:r>
              <w:rPr>
                <w:noProof/>
              </w:rPr>
              <w:drawing>
                <wp:inline distT="0" distB="0" distL="0" distR="0" wp14:anchorId="29C2A878" wp14:editId="297F56C7">
                  <wp:extent cx="2189833" cy="1724025"/>
                  <wp:effectExtent l="0" t="0" r="127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6632" cy="17293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E6CACE" w14:textId="2B506FC4" w:rsidR="00B918A3" w:rsidRDefault="00B918A3" w:rsidP="00046433">
            <w:r>
              <w:t>T</w:t>
            </w:r>
            <w:r>
              <w:rPr>
                <w:rFonts w:hint="eastAsia"/>
              </w:rPr>
              <w:t>ake the average of points that are colored the same color</w:t>
            </w:r>
            <w:r w:rsidR="00F971BA">
              <w:t>, and re-group, repeat</w:t>
            </w:r>
          </w:p>
          <w:p w14:paraId="35EB21B7" w14:textId="3DB70DAD" w:rsidR="00835637" w:rsidRDefault="00835637" w:rsidP="00046433">
            <w:r>
              <w:rPr>
                <w:noProof/>
              </w:rPr>
              <w:drawing>
                <wp:inline distT="0" distB="0" distL="0" distR="0" wp14:anchorId="32948DC6" wp14:editId="20278F64">
                  <wp:extent cx="2239119" cy="1685925"/>
                  <wp:effectExtent l="0" t="0" r="889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2556" cy="16885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9FDA10" w14:textId="50C569AF" w:rsidR="004B624E" w:rsidRDefault="00054E1F" w:rsidP="00046433">
            <w:r>
              <w:t>R</w:t>
            </w:r>
            <w:r>
              <w:rPr>
                <w:rFonts w:hint="eastAsia"/>
              </w:rPr>
              <w:t>e</w:t>
            </w:r>
            <w:r>
              <w:t>peat until 2 clear cluster formed</w:t>
            </w:r>
          </w:p>
          <w:p w14:paraId="0D85154C" w14:textId="77777777" w:rsidR="00054E1F" w:rsidRDefault="00054E1F" w:rsidP="00046433">
            <w:r>
              <w:rPr>
                <w:noProof/>
              </w:rPr>
              <w:lastRenderedPageBreak/>
              <w:drawing>
                <wp:inline distT="0" distB="0" distL="0" distR="0" wp14:anchorId="53517A50" wp14:editId="48D17327">
                  <wp:extent cx="2176566" cy="168592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89705" cy="16961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43F3E1" w14:textId="77777777" w:rsidR="00A67965" w:rsidRDefault="00A67965" w:rsidP="00046433"/>
          <w:p w14:paraId="33CCD170" w14:textId="77777777" w:rsidR="00A67965" w:rsidRDefault="00BC6130" w:rsidP="00046433">
            <w:r>
              <w:rPr>
                <w:rFonts w:hint="eastAsia"/>
              </w:rPr>
              <w:t>Pseudocode</w:t>
            </w:r>
          </w:p>
          <w:p w14:paraId="584349B8" w14:textId="77777777" w:rsidR="00BC6130" w:rsidRDefault="00BC6130" w:rsidP="00046433">
            <w:r>
              <w:rPr>
                <w:noProof/>
              </w:rPr>
              <w:drawing>
                <wp:inline distT="0" distB="0" distL="0" distR="0" wp14:anchorId="280DB33D" wp14:editId="0CB26A64">
                  <wp:extent cx="4924425" cy="2334744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9927" cy="23373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C513A5" w14:textId="24820979" w:rsidR="00BC6130" w:rsidRDefault="0080313C" w:rsidP="00046433">
            <w:r>
              <w:t>Assigning to cluster: Min((</w:t>
            </w:r>
            <w:r w:rsidR="00FA0F8A">
              <w:rPr>
                <w:rFonts w:hint="eastAsia"/>
              </w:rPr>
              <w:t>x</w:t>
            </w:r>
            <w:r>
              <w:t>-mu</w:t>
            </w:r>
            <w:proofErr w:type="gramStart"/>
            <w:r>
              <w:t>) .</w:t>
            </w:r>
            <w:proofErr w:type="gramEnd"/>
            <w:r>
              <w:t xml:space="preserve">^ 2) </w:t>
            </w:r>
            <w:r w:rsidRPr="0080313C">
              <w:rPr>
                <w:i/>
              </w:rPr>
              <w:t>get index</w:t>
            </w:r>
          </w:p>
          <w:p w14:paraId="06721F90" w14:textId="1D3B5DC7" w:rsidR="00F86F40" w:rsidRDefault="00F86F40" w:rsidP="00046433">
            <w:r>
              <w:t>E</w:t>
            </w:r>
            <w:r>
              <w:rPr>
                <w:rFonts w:hint="eastAsia"/>
              </w:rPr>
              <w:t xml:space="preserve">liminate </w:t>
            </w:r>
            <w:r>
              <w:t>the cluster, if no training example assigned to it</w:t>
            </w:r>
          </w:p>
          <w:p w14:paraId="7EA810B3" w14:textId="0CB47F8C" w:rsidR="00BC6130" w:rsidRDefault="00BC6130" w:rsidP="00046433"/>
        </w:tc>
      </w:tr>
      <w:tr w:rsidR="00694876" w14:paraId="135E0DC4" w14:textId="77777777" w:rsidTr="00046433">
        <w:tc>
          <w:tcPr>
            <w:tcW w:w="8296" w:type="dxa"/>
          </w:tcPr>
          <w:p w14:paraId="59364E13" w14:textId="715A0818" w:rsidR="00694876" w:rsidRPr="00B759A4" w:rsidRDefault="00BF5AD7" w:rsidP="00046433">
            <w:pPr>
              <w:rPr>
                <w:b/>
              </w:rPr>
            </w:pPr>
            <w:r>
              <w:rPr>
                <w:b/>
              </w:rPr>
              <w:lastRenderedPageBreak/>
              <w:t>O</w:t>
            </w:r>
            <w:r w:rsidR="00B759A4">
              <w:rPr>
                <w:rFonts w:hint="eastAsia"/>
                <w:b/>
              </w:rPr>
              <w:t>p</w:t>
            </w:r>
            <w:r>
              <w:rPr>
                <w:b/>
              </w:rPr>
              <w:t>timize K-Mean</w:t>
            </w:r>
          </w:p>
        </w:tc>
      </w:tr>
      <w:tr w:rsidR="00694876" w14:paraId="0F4D66BB" w14:textId="77777777" w:rsidTr="00046433">
        <w:tc>
          <w:tcPr>
            <w:tcW w:w="8296" w:type="dxa"/>
          </w:tcPr>
          <w:p w14:paraId="044FA313" w14:textId="77777777" w:rsidR="00694876" w:rsidRPr="00026669" w:rsidRDefault="00BF5AD7" w:rsidP="00BF5AD7">
            <w:pPr>
              <w:tabs>
                <w:tab w:val="left" w:pos="780"/>
              </w:tabs>
              <w:rPr>
                <w:b/>
              </w:rPr>
            </w:pPr>
            <w:r w:rsidRPr="00026669">
              <w:rPr>
                <w:b/>
              </w:rPr>
              <w:t>Cost Function</w:t>
            </w:r>
          </w:p>
          <w:p w14:paraId="4144A0F2" w14:textId="77777777" w:rsidR="00BF5AD7" w:rsidRDefault="00BF5AD7" w:rsidP="00BF5AD7">
            <w:pPr>
              <w:tabs>
                <w:tab w:val="left" w:pos="780"/>
              </w:tabs>
            </w:pPr>
            <w:r>
              <w:t xml:space="preserve">J = 1/m * </w:t>
            </w:r>
            <w:proofErr w:type="gramStart"/>
            <w:r>
              <w:t>sum(</w:t>
            </w:r>
            <w:proofErr w:type="gramEnd"/>
            <w:r>
              <w:t>||cluster group – cluster centroid||</w:t>
            </w:r>
            <w:r w:rsidR="004F1CBD">
              <w:t xml:space="preserve"> .^ 2</w:t>
            </w:r>
            <w:r>
              <w:t>)</w:t>
            </w:r>
          </w:p>
          <w:p w14:paraId="0F148981" w14:textId="77777777" w:rsidR="00026669" w:rsidRDefault="00026669" w:rsidP="00BF5AD7">
            <w:pPr>
              <w:tabs>
                <w:tab w:val="left" w:pos="780"/>
              </w:tabs>
            </w:pPr>
          </w:p>
          <w:p w14:paraId="691B284E" w14:textId="77777777" w:rsidR="00026669" w:rsidRDefault="00954664" w:rsidP="00BF5AD7">
            <w:pPr>
              <w:tabs>
                <w:tab w:val="left" w:pos="780"/>
              </w:tabs>
            </w:pPr>
            <w:r>
              <w:rPr>
                <w:b/>
              </w:rPr>
              <w:t>R</w:t>
            </w:r>
            <w:r>
              <w:rPr>
                <w:rFonts w:hint="eastAsia"/>
                <w:b/>
              </w:rPr>
              <w:t xml:space="preserve">andom </w:t>
            </w:r>
            <w:r>
              <w:rPr>
                <w:b/>
              </w:rPr>
              <w:t>initialization</w:t>
            </w:r>
          </w:p>
          <w:p w14:paraId="06EC196F" w14:textId="77777777" w:rsidR="00954664" w:rsidRDefault="008D5821" w:rsidP="00BF5AD7">
            <w:pPr>
              <w:tabs>
                <w:tab w:val="left" w:pos="780"/>
              </w:tabs>
            </w:pPr>
            <w:r>
              <w:t>I</w:t>
            </w:r>
            <w:r w:rsidR="00281C6B">
              <w:t xml:space="preserve">nitialize </w:t>
            </w:r>
            <w:r>
              <w:t>k onto k random training example</w:t>
            </w:r>
          </w:p>
          <w:p w14:paraId="362EB629" w14:textId="77777777" w:rsidR="00830882" w:rsidRDefault="00830882" w:rsidP="00BF5AD7">
            <w:pPr>
              <w:tabs>
                <w:tab w:val="left" w:pos="780"/>
              </w:tabs>
            </w:pPr>
          </w:p>
          <w:p w14:paraId="1A42CA08" w14:textId="2970310D" w:rsidR="00A37F7C" w:rsidRPr="00954664" w:rsidRDefault="00830882" w:rsidP="00BF5AD7">
            <w:pPr>
              <w:tabs>
                <w:tab w:val="left" w:pos="780"/>
              </w:tabs>
            </w:pPr>
            <w:r>
              <w:t xml:space="preserve">Try </w:t>
            </w:r>
            <w:r w:rsidR="00E210DB">
              <w:t>initializing</w:t>
            </w:r>
            <w:r>
              <w:t xml:space="preserve"> different set of k’s to avoid local optimum</w:t>
            </w:r>
            <w:r w:rsidR="00A37F7C">
              <w:t>, choose min(J)</w:t>
            </w:r>
          </w:p>
        </w:tc>
      </w:tr>
      <w:tr w:rsidR="00694876" w14:paraId="4876418A" w14:textId="77777777" w:rsidTr="00046433">
        <w:tc>
          <w:tcPr>
            <w:tcW w:w="8296" w:type="dxa"/>
          </w:tcPr>
          <w:p w14:paraId="276AD4E6" w14:textId="1A8A4916" w:rsidR="00694876" w:rsidRPr="00BE5894" w:rsidRDefault="00BE5894" w:rsidP="00046433">
            <w:r>
              <w:rPr>
                <w:b/>
              </w:rPr>
              <w:t>C</w:t>
            </w:r>
            <w:r>
              <w:rPr>
                <w:rFonts w:hint="eastAsia"/>
                <w:b/>
              </w:rPr>
              <w:t xml:space="preserve">hoose </w:t>
            </w:r>
            <w:r>
              <w:rPr>
                <w:b/>
              </w:rPr>
              <w:t>number of clusters</w:t>
            </w:r>
          </w:p>
        </w:tc>
      </w:tr>
      <w:tr w:rsidR="00694876" w14:paraId="20408D27" w14:textId="77777777" w:rsidTr="00046433">
        <w:tc>
          <w:tcPr>
            <w:tcW w:w="8296" w:type="dxa"/>
          </w:tcPr>
          <w:p w14:paraId="0CE57BC9" w14:textId="77777777" w:rsidR="00694876" w:rsidRDefault="00B737B0" w:rsidP="00046433">
            <w:r>
              <w:rPr>
                <w:noProof/>
              </w:rPr>
              <w:drawing>
                <wp:inline distT="0" distB="0" distL="0" distR="0" wp14:anchorId="1271D5DC" wp14:editId="58B1C968">
                  <wp:extent cx="2070162" cy="1485900"/>
                  <wp:effectExtent l="0" t="0" r="635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76794" cy="1490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BD17A2" w14:textId="5016870E" w:rsidR="00B737B0" w:rsidRPr="00BE5894" w:rsidRDefault="00B737B0" w:rsidP="00E210DB">
            <w:r>
              <w:t>Choose the elbow</w:t>
            </w:r>
          </w:p>
        </w:tc>
      </w:tr>
    </w:tbl>
    <w:p w14:paraId="36579BD5" w14:textId="14824ED1" w:rsidR="00E210DB" w:rsidRDefault="00E210DB">
      <w:pPr>
        <w:rPr>
          <w:b/>
        </w:rPr>
      </w:pPr>
    </w:p>
    <w:p w14:paraId="6F7D91A2" w14:textId="77777777" w:rsidR="002208A2" w:rsidRDefault="00E210DB">
      <w:pPr>
        <w:widowControl/>
        <w:jc w:val="left"/>
      </w:pPr>
      <w:r>
        <w:t>Unsupervised Learning - Dimensionality Red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208A2" w14:paraId="12774674" w14:textId="77777777" w:rsidTr="00046433">
        <w:tc>
          <w:tcPr>
            <w:tcW w:w="8296" w:type="dxa"/>
          </w:tcPr>
          <w:p w14:paraId="6457AC3B" w14:textId="6F511B72" w:rsidR="002208A2" w:rsidRPr="00DF16C8" w:rsidRDefault="00DF16C8" w:rsidP="00046433">
            <w:pPr>
              <w:rPr>
                <w:b/>
              </w:rPr>
            </w:pPr>
            <w:r w:rsidRPr="00DF16C8">
              <w:rPr>
                <w:rFonts w:hint="eastAsia"/>
                <w:b/>
              </w:rPr>
              <w:t>Data Compression</w:t>
            </w:r>
          </w:p>
        </w:tc>
      </w:tr>
      <w:tr w:rsidR="002208A2" w14:paraId="3378C219" w14:textId="77777777" w:rsidTr="00046433">
        <w:tc>
          <w:tcPr>
            <w:tcW w:w="8296" w:type="dxa"/>
          </w:tcPr>
          <w:p w14:paraId="7A660C89" w14:textId="77777777" w:rsidR="002208A2" w:rsidRDefault="00B03137" w:rsidP="00046433">
            <w:r>
              <w:rPr>
                <w:noProof/>
              </w:rPr>
              <w:drawing>
                <wp:inline distT="0" distB="0" distL="0" distR="0" wp14:anchorId="59304D39" wp14:editId="143429BF">
                  <wp:extent cx="4914900" cy="2511263"/>
                  <wp:effectExtent l="0" t="0" r="0" b="381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t="12500"/>
                          <a:stretch/>
                        </pic:blipFill>
                        <pic:spPr bwMode="auto">
                          <a:xfrm>
                            <a:off x="0" y="0"/>
                            <a:ext cx="4919575" cy="25136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DCB049C" w14:textId="77777777" w:rsidR="00AB7CF1" w:rsidRDefault="00AB7CF1" w:rsidP="00046433">
            <w:r>
              <w:rPr>
                <w:noProof/>
              </w:rPr>
              <w:drawing>
                <wp:inline distT="0" distB="0" distL="0" distR="0" wp14:anchorId="22F5FA2A" wp14:editId="5A3FC93C">
                  <wp:extent cx="5057775" cy="2292014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60551" cy="2293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D67CA7" w14:textId="5C17F2D0" w:rsidR="00AB7CF1" w:rsidRDefault="00AB7CF1" w:rsidP="00046433"/>
        </w:tc>
      </w:tr>
      <w:tr w:rsidR="002208A2" w14:paraId="35B21AD4" w14:textId="77777777" w:rsidTr="00046433">
        <w:tc>
          <w:tcPr>
            <w:tcW w:w="8296" w:type="dxa"/>
          </w:tcPr>
          <w:p w14:paraId="3ABB1219" w14:textId="280A36E5" w:rsidR="002208A2" w:rsidRPr="006D3581" w:rsidRDefault="006D3581" w:rsidP="00046433">
            <w:pPr>
              <w:rPr>
                <w:b/>
              </w:rPr>
            </w:pPr>
            <w:r>
              <w:rPr>
                <w:b/>
              </w:rPr>
              <w:t>D</w:t>
            </w:r>
            <w:r>
              <w:rPr>
                <w:rFonts w:hint="eastAsia"/>
                <w:b/>
              </w:rPr>
              <w:t xml:space="preserve">ata </w:t>
            </w:r>
            <w:r>
              <w:rPr>
                <w:b/>
              </w:rPr>
              <w:t>visualization</w:t>
            </w:r>
          </w:p>
        </w:tc>
      </w:tr>
      <w:tr w:rsidR="002208A2" w14:paraId="26D987FB" w14:textId="77777777" w:rsidTr="00046433">
        <w:tc>
          <w:tcPr>
            <w:tcW w:w="8296" w:type="dxa"/>
          </w:tcPr>
          <w:p w14:paraId="0CBC1760" w14:textId="52660956" w:rsidR="002F0896" w:rsidRPr="006D3581" w:rsidRDefault="005370E8" w:rsidP="00046433">
            <w:r>
              <w:t>S</w:t>
            </w:r>
            <w:r>
              <w:rPr>
                <w:rFonts w:hint="eastAsia"/>
              </w:rPr>
              <w:t xml:space="preserve">ummarize </w:t>
            </w:r>
            <w:r>
              <w:t>50 features into &lt;4 to visualize data</w:t>
            </w:r>
          </w:p>
        </w:tc>
      </w:tr>
      <w:tr w:rsidR="002208A2" w14:paraId="4A74E985" w14:textId="77777777" w:rsidTr="00046433">
        <w:tc>
          <w:tcPr>
            <w:tcW w:w="8296" w:type="dxa"/>
          </w:tcPr>
          <w:p w14:paraId="02427451" w14:textId="54285C88" w:rsidR="002208A2" w:rsidRPr="001D319D" w:rsidRDefault="00710240" w:rsidP="00046433">
            <w:r>
              <w:rPr>
                <w:b/>
              </w:rPr>
              <w:t xml:space="preserve">Algorithm: </w:t>
            </w:r>
            <w:r w:rsidR="001D319D">
              <w:rPr>
                <w:b/>
              </w:rPr>
              <w:t>Principal component analysis</w:t>
            </w:r>
          </w:p>
        </w:tc>
      </w:tr>
      <w:tr w:rsidR="002208A2" w14:paraId="6E73379D" w14:textId="77777777" w:rsidTr="00046433">
        <w:tc>
          <w:tcPr>
            <w:tcW w:w="8296" w:type="dxa"/>
          </w:tcPr>
          <w:p w14:paraId="46C3A9DF" w14:textId="107106B6" w:rsidR="002208A2" w:rsidRDefault="00EC5261" w:rsidP="00046433">
            <w:r w:rsidRPr="000C03BB">
              <w:rPr>
                <w:b/>
              </w:rPr>
              <w:t>Goal</w:t>
            </w:r>
            <w:r>
              <w:t xml:space="preserve">: find a </w:t>
            </w:r>
            <w:r w:rsidR="00831C8A">
              <w:t xml:space="preserve">lower dimension </w:t>
            </w:r>
            <w:r>
              <w:t>surface</w:t>
            </w:r>
            <w:r w:rsidR="00CE124C">
              <w:t xml:space="preserve">/vector </w:t>
            </w:r>
            <w:r w:rsidR="00CE124C">
              <w:rPr>
                <w:noProof/>
              </w:rPr>
              <w:drawing>
                <wp:inline distT="0" distB="0" distL="0" distR="0" wp14:anchorId="07652448" wp14:editId="66C42805">
                  <wp:extent cx="647700" cy="199292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1506" cy="2004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onto which to project the data</w:t>
            </w:r>
            <w:r w:rsidR="00D346B6">
              <w:t xml:space="preserve"> to minimize the distance between data and the surface</w:t>
            </w:r>
            <w:r w:rsidR="00A34FAD">
              <w:t xml:space="preserve"> (projection error)</w:t>
            </w:r>
          </w:p>
          <w:p w14:paraId="5B1B1E9A" w14:textId="3A71D369" w:rsidR="008339EA" w:rsidRDefault="008339EA" w:rsidP="00046433"/>
          <w:p w14:paraId="3BC83857" w14:textId="6CCE0D2C" w:rsidR="008339EA" w:rsidRDefault="008339EA" w:rsidP="00046433">
            <w:r>
              <w:rPr>
                <w:b/>
              </w:rPr>
              <w:t>Projection error</w:t>
            </w:r>
          </w:p>
          <w:p w14:paraId="37DC3BAF" w14:textId="0D7DC96B" w:rsidR="008339EA" w:rsidRPr="008339EA" w:rsidRDefault="008339EA" w:rsidP="00046433">
            <w:r>
              <w:rPr>
                <w:noProof/>
              </w:rPr>
              <w:drawing>
                <wp:inline distT="0" distB="0" distL="0" distR="0" wp14:anchorId="2DA4B3A3" wp14:editId="228C3CAC">
                  <wp:extent cx="2171700" cy="4572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7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3AF89F" w14:textId="028ACD1E" w:rsidR="00794294" w:rsidRDefault="00794294" w:rsidP="00046433">
            <w:r>
              <w:rPr>
                <w:noProof/>
              </w:rPr>
              <w:lastRenderedPageBreak/>
              <w:drawing>
                <wp:inline distT="0" distB="0" distL="0" distR="0" wp14:anchorId="21EBB56B" wp14:editId="46C29BD0">
                  <wp:extent cx="4600575" cy="1533525"/>
                  <wp:effectExtent l="0" t="0" r="9525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057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2F5F9A" w14:textId="6A47D1C8" w:rsidR="000C03BB" w:rsidRDefault="00E320A6" w:rsidP="00560DCF">
            <w:r>
              <w:t>Feature normalization are needed before applying PCA</w:t>
            </w:r>
          </w:p>
        </w:tc>
      </w:tr>
      <w:tr w:rsidR="002208A2" w14:paraId="2FD5FC1E" w14:textId="77777777" w:rsidTr="00046433">
        <w:tc>
          <w:tcPr>
            <w:tcW w:w="8296" w:type="dxa"/>
          </w:tcPr>
          <w:p w14:paraId="5529635E" w14:textId="301035C7" w:rsidR="00FC6264" w:rsidRDefault="005B7E04" w:rsidP="00046433">
            <w:r>
              <w:rPr>
                <w:rFonts w:hint="eastAsia"/>
              </w:rPr>
              <w:lastRenderedPageBreak/>
              <w:t>Algo</w:t>
            </w:r>
            <w:r w:rsidR="00E60D3D">
              <w:t>r</w:t>
            </w:r>
            <w:r>
              <w:rPr>
                <w:rFonts w:hint="eastAsia"/>
              </w:rPr>
              <w:t>ithm</w:t>
            </w:r>
            <w:r w:rsidR="00E17077">
              <w:t xml:space="preserve"> - Pseudo</w:t>
            </w:r>
            <w:r w:rsidR="000E32CF">
              <w:t>code</w:t>
            </w:r>
          </w:p>
        </w:tc>
      </w:tr>
      <w:tr w:rsidR="002208A2" w14:paraId="11A357B0" w14:textId="77777777" w:rsidTr="00046433">
        <w:tc>
          <w:tcPr>
            <w:tcW w:w="8296" w:type="dxa"/>
          </w:tcPr>
          <w:p w14:paraId="366A0CC0" w14:textId="1A483A50" w:rsidR="002208A2" w:rsidRDefault="00FC6264" w:rsidP="00046433">
            <w:r>
              <w:rPr>
                <w:noProof/>
              </w:rPr>
              <w:drawing>
                <wp:inline distT="0" distB="0" distL="0" distR="0" wp14:anchorId="456A9C33" wp14:editId="0F565F31">
                  <wp:extent cx="2009775" cy="588945"/>
                  <wp:effectExtent l="0" t="0" r="0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251" cy="595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24B46">
              <w:rPr>
                <w:rFonts w:hint="eastAsia"/>
              </w:rPr>
              <w:t>(n*</w:t>
            </w:r>
            <w:r w:rsidR="00824B46">
              <w:t>1) * (1*n)</w:t>
            </w:r>
          </w:p>
          <w:p w14:paraId="5EE17E3F" w14:textId="1F0141D9" w:rsidR="00FC6264" w:rsidRDefault="00FC6264" w:rsidP="00046433">
            <w:r>
              <w:rPr>
                <w:noProof/>
              </w:rPr>
              <w:drawing>
                <wp:inline distT="0" distB="0" distL="0" distR="0" wp14:anchorId="30FABD1C" wp14:editId="6049FC83">
                  <wp:extent cx="2534584" cy="39052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3174" cy="3949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9422E">
              <w:rPr>
                <w:rFonts w:hint="eastAsia"/>
              </w:rPr>
              <w:t xml:space="preserve"> (</w:t>
            </w:r>
            <w:r w:rsidR="0039422E">
              <w:t>singular value decomposition</w:t>
            </w:r>
            <w:r w:rsidR="0039422E">
              <w:rPr>
                <w:rFonts w:hint="eastAsia"/>
              </w:rPr>
              <w:t>)</w:t>
            </w:r>
            <w:bookmarkStart w:id="0" w:name="_GoBack"/>
            <w:bookmarkEnd w:id="0"/>
          </w:p>
          <w:p w14:paraId="7CCBB62A" w14:textId="02874E7B" w:rsidR="00DC4400" w:rsidRDefault="00DC4400" w:rsidP="00046433">
            <w:r>
              <w:t>U = reduce</w:t>
            </w:r>
          </w:p>
          <w:p w14:paraId="1BDA7278" w14:textId="1A29913C" w:rsidR="00DC4400" w:rsidRDefault="00DC4400" w:rsidP="00046433">
            <w:r>
              <w:t xml:space="preserve">S = </w:t>
            </w:r>
            <w:r w:rsidR="009D36E2">
              <w:t>data retained after reconstruction</w:t>
            </w:r>
            <w:r w:rsidR="00E60D3D">
              <w:t xml:space="preserve"> </w:t>
            </w:r>
            <w:proofErr w:type="gramStart"/>
            <w:r w:rsidR="00E63816">
              <w:t>sum(</w:t>
            </w:r>
            <w:proofErr w:type="gramEnd"/>
            <w:r w:rsidR="00E60D3D">
              <w:t>S(1:k, 1:k)</w:t>
            </w:r>
            <w:r w:rsidR="00E63816">
              <w:t>) / sum(S(1:n, 1:n))</w:t>
            </w:r>
            <w:r w:rsidR="0047005C">
              <w:t xml:space="preserve"> should &gt; 99%</w:t>
            </w:r>
          </w:p>
          <w:p w14:paraId="7C9328CC" w14:textId="77777777" w:rsidR="003B5DC6" w:rsidRDefault="0047799D" w:rsidP="00046433">
            <w:r>
              <w:rPr>
                <w:noProof/>
              </w:rPr>
              <w:drawing>
                <wp:inline distT="0" distB="0" distL="0" distR="0" wp14:anchorId="71D071FB" wp14:editId="2504A867">
                  <wp:extent cx="2647950" cy="836578"/>
                  <wp:effectExtent l="0" t="0" r="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5064" cy="841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DE617C" w14:textId="4593C554" w:rsidR="0047799D" w:rsidRDefault="00204068" w:rsidP="00046433">
            <w:r>
              <w:t>z</w:t>
            </w:r>
            <w:r w:rsidR="009959FF">
              <w:t xml:space="preserve">= </w:t>
            </w:r>
            <w:r w:rsidR="000A06EB">
              <w:rPr>
                <w:rFonts w:hint="eastAsia"/>
              </w:rPr>
              <w:t>U.T (</w:t>
            </w:r>
            <w:r w:rsidR="000A06EB">
              <w:t>k * n</w:t>
            </w:r>
            <w:r w:rsidR="000A06EB">
              <w:rPr>
                <w:rFonts w:hint="eastAsia"/>
              </w:rPr>
              <w:t>)</w:t>
            </w:r>
            <w:r w:rsidR="00E20B21">
              <w:t xml:space="preserve"> * X.T (n*m)</w:t>
            </w:r>
          </w:p>
          <w:p w14:paraId="3F35E51D" w14:textId="5A82C578" w:rsidR="0047799D" w:rsidRDefault="0047799D" w:rsidP="00046433"/>
        </w:tc>
      </w:tr>
      <w:tr w:rsidR="002208A2" w14:paraId="2132EC4F" w14:textId="77777777" w:rsidTr="00046433">
        <w:tc>
          <w:tcPr>
            <w:tcW w:w="8296" w:type="dxa"/>
          </w:tcPr>
          <w:p w14:paraId="4267BFB9" w14:textId="4C374DBE" w:rsidR="002208A2" w:rsidRPr="002C4481" w:rsidRDefault="002C4481" w:rsidP="00046433">
            <w:pPr>
              <w:rPr>
                <w:b/>
              </w:rPr>
            </w:pPr>
            <w:r w:rsidRPr="002C4481">
              <w:rPr>
                <w:b/>
              </w:rPr>
              <w:t>Reconstruct compressed data</w:t>
            </w:r>
          </w:p>
        </w:tc>
      </w:tr>
      <w:tr w:rsidR="002208A2" w14:paraId="55B0D282" w14:textId="77777777" w:rsidTr="00046433">
        <w:tc>
          <w:tcPr>
            <w:tcW w:w="8296" w:type="dxa"/>
          </w:tcPr>
          <w:p w14:paraId="43A37FDC" w14:textId="77777777" w:rsidR="002208A2" w:rsidRDefault="001A3525" w:rsidP="00046433">
            <w:r>
              <w:rPr>
                <w:noProof/>
              </w:rPr>
              <w:drawing>
                <wp:inline distT="0" distB="0" distL="0" distR="0" wp14:anchorId="1F9B3F01" wp14:editId="21CCC442">
                  <wp:extent cx="1209675" cy="28575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9675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6728FD" w14:textId="77777777" w:rsidR="001A3525" w:rsidRDefault="001A3525" w:rsidP="00046433">
            <w:r>
              <w:rPr>
                <w:noProof/>
              </w:rPr>
              <w:drawing>
                <wp:inline distT="0" distB="0" distL="0" distR="0" wp14:anchorId="4F851DC7" wp14:editId="40D446AA">
                  <wp:extent cx="2095500" cy="5524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A04CD8" w14:textId="78EE2938" w:rsidR="001A3525" w:rsidRDefault="001A3525" w:rsidP="00046433">
            <w:r>
              <w:rPr>
                <w:noProof/>
              </w:rPr>
              <w:drawing>
                <wp:inline distT="0" distB="0" distL="0" distR="0" wp14:anchorId="63DDF37F" wp14:editId="11BE13CC">
                  <wp:extent cx="2381250" cy="1524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b="27273"/>
                          <a:stretch/>
                        </pic:blipFill>
                        <pic:spPr bwMode="auto">
                          <a:xfrm>
                            <a:off x="0" y="0"/>
                            <a:ext cx="2381250" cy="152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</w:rPr>
              <w:t xml:space="preserve"> </w:t>
            </w:r>
            <w:r>
              <w:sym w:font="Wingdings" w:char="F0E0"/>
            </w:r>
            <w:r>
              <w:t xml:space="preserve">   </w:t>
            </w:r>
            <w:r>
              <w:rPr>
                <w:noProof/>
              </w:rPr>
              <w:drawing>
                <wp:inline distT="0" distB="0" distL="0" distR="0" wp14:anchorId="63B051A3" wp14:editId="2B911EB3">
                  <wp:extent cx="1598660" cy="1276350"/>
                  <wp:effectExtent l="0" t="0" r="190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2404" cy="1303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208A2" w14:paraId="45C0A486" w14:textId="77777777" w:rsidTr="00046433">
        <w:tc>
          <w:tcPr>
            <w:tcW w:w="8296" w:type="dxa"/>
          </w:tcPr>
          <w:p w14:paraId="7B88AF79" w14:textId="1F1D4EA5" w:rsidR="002208A2" w:rsidRPr="00840A08" w:rsidRDefault="0057317D" w:rsidP="00046433">
            <w:pPr>
              <w:rPr>
                <w:b/>
              </w:rPr>
            </w:pPr>
            <w:r w:rsidRPr="00840A08">
              <w:rPr>
                <w:rFonts w:hint="eastAsia"/>
                <w:b/>
              </w:rPr>
              <w:t>Ch</w:t>
            </w:r>
            <w:r w:rsidR="0089275B" w:rsidRPr="00840A08">
              <w:rPr>
                <w:b/>
              </w:rPr>
              <w:t xml:space="preserve">oosing the number </w:t>
            </w:r>
            <w:r w:rsidRPr="00840A08">
              <w:rPr>
                <w:b/>
              </w:rPr>
              <w:t>o</w:t>
            </w:r>
            <w:r w:rsidR="0089275B" w:rsidRPr="00840A08">
              <w:rPr>
                <w:b/>
              </w:rPr>
              <w:t>f</w:t>
            </w:r>
            <w:r w:rsidRPr="00840A08">
              <w:rPr>
                <w:b/>
              </w:rPr>
              <w:t xml:space="preserve"> principal components</w:t>
            </w:r>
            <w:r w:rsidR="005C70F0">
              <w:rPr>
                <w:b/>
              </w:rPr>
              <w:t xml:space="preserve"> (choose k)</w:t>
            </w:r>
          </w:p>
        </w:tc>
      </w:tr>
      <w:tr w:rsidR="002208A2" w14:paraId="356C1B36" w14:textId="77777777" w:rsidTr="00046433">
        <w:tc>
          <w:tcPr>
            <w:tcW w:w="8296" w:type="dxa"/>
          </w:tcPr>
          <w:p w14:paraId="443FD8F0" w14:textId="77777777" w:rsidR="002208A2" w:rsidRDefault="00465F46" w:rsidP="00046433">
            <w:r>
              <w:rPr>
                <w:noProof/>
              </w:rPr>
              <w:drawing>
                <wp:inline distT="0" distB="0" distL="0" distR="0" wp14:anchorId="5F62ADE6" wp14:editId="00D977C6">
                  <wp:extent cx="5019675" cy="629726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2571" cy="6338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05CF72" w14:textId="6FEDFAD6" w:rsidR="00465F46" w:rsidRDefault="002D2AB3" w:rsidP="00046433">
            <w:r>
              <w:rPr>
                <w:noProof/>
              </w:rPr>
              <w:lastRenderedPageBreak/>
              <w:drawing>
                <wp:inline distT="0" distB="0" distL="0" distR="0" wp14:anchorId="18B3A2DA" wp14:editId="1B893E04">
                  <wp:extent cx="4752975" cy="1059234"/>
                  <wp:effectExtent l="0" t="0" r="0" b="762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7243" cy="10601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BCE466" w14:textId="51B0301F" w:rsidR="001661C8" w:rsidRDefault="001661C8" w:rsidP="00046433">
            <w:r>
              <w:t>Such that 99% of the data is retained</w:t>
            </w:r>
          </w:p>
          <w:p w14:paraId="77206C58" w14:textId="77777777" w:rsidR="002D2AB3" w:rsidRDefault="00A63841" w:rsidP="00046433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C4D00F6" wp14:editId="712AA273">
                  <wp:extent cx="2943225" cy="2152650"/>
                  <wp:effectExtent l="0" t="0" r="952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322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59C4F45" wp14:editId="12CE02F5">
                  <wp:extent cx="1981200" cy="7239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6"/>
                          <a:srcRect t="12644"/>
                          <a:stretch/>
                        </pic:blipFill>
                        <pic:spPr bwMode="auto">
                          <a:xfrm>
                            <a:off x="0" y="0"/>
                            <a:ext cx="1981200" cy="723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A74945B" w14:textId="1E1A6EFC" w:rsidR="00FC22C5" w:rsidRPr="005C70F0" w:rsidRDefault="00FC22C5" w:rsidP="00046433"/>
        </w:tc>
      </w:tr>
      <w:tr w:rsidR="002208A2" w14:paraId="70FD4074" w14:textId="77777777" w:rsidTr="00046433">
        <w:tc>
          <w:tcPr>
            <w:tcW w:w="8296" w:type="dxa"/>
          </w:tcPr>
          <w:p w14:paraId="0F5CAA48" w14:textId="3AA265ED" w:rsidR="002208A2" w:rsidRPr="00ED24D1" w:rsidRDefault="00394596" w:rsidP="00046433">
            <w:pPr>
              <w:rPr>
                <w:b/>
              </w:rPr>
            </w:pPr>
            <w:r w:rsidRPr="00ED24D1">
              <w:rPr>
                <w:rFonts w:hint="eastAsia"/>
                <w:b/>
              </w:rPr>
              <w:lastRenderedPageBreak/>
              <w:t xml:space="preserve">Use PCA to </w:t>
            </w:r>
            <w:r w:rsidR="008F5034" w:rsidRPr="00ED24D1">
              <w:rPr>
                <w:b/>
              </w:rPr>
              <w:t>speed up learning algorithm</w:t>
            </w:r>
          </w:p>
        </w:tc>
      </w:tr>
      <w:tr w:rsidR="002208A2" w:rsidRPr="00194937" w14:paraId="658AA9F0" w14:textId="77777777" w:rsidTr="00046433">
        <w:tc>
          <w:tcPr>
            <w:tcW w:w="8296" w:type="dxa"/>
          </w:tcPr>
          <w:p w14:paraId="6E448956" w14:textId="77777777" w:rsidR="002208A2" w:rsidRPr="00194937" w:rsidRDefault="0010429B" w:rsidP="00046433">
            <w:r w:rsidRPr="00194937">
              <w:rPr>
                <w:rFonts w:hint="eastAsia"/>
              </w:rPr>
              <w:t>PCA onl</w:t>
            </w:r>
            <w:r w:rsidRPr="00194937">
              <w:t>y apply to training set</w:t>
            </w:r>
          </w:p>
          <w:p w14:paraId="7D1949BD" w14:textId="77777777" w:rsidR="00233DCF" w:rsidRDefault="002A7C18" w:rsidP="00046433">
            <w:r>
              <w:t xml:space="preserve"> Train ML with x</w:t>
            </w:r>
            <w:r>
              <w:sym w:font="Wingdings" w:char="F0E0"/>
            </w:r>
            <w:r>
              <w:t xml:space="preserve">z data, get theta with size k, then when prediction test set, map x(test) </w:t>
            </w:r>
            <w:r>
              <w:sym w:font="Wingdings" w:char="F0E0"/>
            </w:r>
            <w:r>
              <w:t xml:space="preserve"> z(test) and predict</w:t>
            </w:r>
          </w:p>
          <w:p w14:paraId="72EBAFC2" w14:textId="77777777" w:rsidR="00B263FA" w:rsidRDefault="00B263FA" w:rsidP="00046433"/>
          <w:p w14:paraId="2E08317C" w14:textId="77777777" w:rsidR="00B263FA" w:rsidRDefault="00B263FA" w:rsidP="00046433">
            <w:r>
              <w:t>Do not use PCA for avoiding overfitti</w:t>
            </w:r>
            <w:r w:rsidR="0056255E">
              <w:t>ng</w:t>
            </w:r>
          </w:p>
          <w:p w14:paraId="3E9E9A1A" w14:textId="2553946A" w:rsidR="0056255E" w:rsidRPr="00194937" w:rsidRDefault="0056255E" w:rsidP="00046433">
            <w:r>
              <w:t>Use PCA for data visualization, less space, speed up ML</w:t>
            </w:r>
          </w:p>
        </w:tc>
      </w:tr>
    </w:tbl>
    <w:p w14:paraId="66165B1A" w14:textId="3F48ECDC" w:rsidR="00E210DB" w:rsidRDefault="00E210DB">
      <w:pPr>
        <w:widowControl/>
        <w:jc w:val="left"/>
        <w:rPr>
          <w:b/>
        </w:rPr>
      </w:pPr>
      <w:r>
        <w:rPr>
          <w:b/>
        </w:rPr>
        <w:br w:type="page"/>
      </w:r>
    </w:p>
    <w:p w14:paraId="7646C862" w14:textId="77777777" w:rsidR="00694876" w:rsidRDefault="00694876"/>
    <w:p w14:paraId="1B616A71" w14:textId="033D3CBB" w:rsidR="00694876" w:rsidRDefault="00694876"/>
    <w:p w14:paraId="5F4F96F1" w14:textId="77777777" w:rsidR="00694876" w:rsidRDefault="00694876"/>
    <w:sectPr w:rsidR="006948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M7AwNTI1NjYxszBR0lEKTi0uzszPAykwrgUAW5aFyiwAAAA="/>
  </w:docVars>
  <w:rsids>
    <w:rsidRoot w:val="00225F96"/>
    <w:rsid w:val="00025CB2"/>
    <w:rsid w:val="00026669"/>
    <w:rsid w:val="00054E1F"/>
    <w:rsid w:val="000A06EB"/>
    <w:rsid w:val="000C03BB"/>
    <w:rsid w:val="000E32CF"/>
    <w:rsid w:val="0010429B"/>
    <w:rsid w:val="001661C8"/>
    <w:rsid w:val="00194937"/>
    <w:rsid w:val="001A3525"/>
    <w:rsid w:val="001D319D"/>
    <w:rsid w:val="00204068"/>
    <w:rsid w:val="002208A2"/>
    <w:rsid w:val="00225F96"/>
    <w:rsid w:val="00233DCF"/>
    <w:rsid w:val="00281C6B"/>
    <w:rsid w:val="002A7C18"/>
    <w:rsid w:val="002B464E"/>
    <w:rsid w:val="002C4481"/>
    <w:rsid w:val="002D2AB3"/>
    <w:rsid w:val="002F0896"/>
    <w:rsid w:val="00325056"/>
    <w:rsid w:val="0039422E"/>
    <w:rsid w:val="00394596"/>
    <w:rsid w:val="003A437F"/>
    <w:rsid w:val="003B5DC6"/>
    <w:rsid w:val="00465F46"/>
    <w:rsid w:val="0047005C"/>
    <w:rsid w:val="0047799D"/>
    <w:rsid w:val="004B624E"/>
    <w:rsid w:val="004F1CBD"/>
    <w:rsid w:val="005370E8"/>
    <w:rsid w:val="00560DCF"/>
    <w:rsid w:val="0056255E"/>
    <w:rsid w:val="0057317D"/>
    <w:rsid w:val="005B70C6"/>
    <w:rsid w:val="005B7E04"/>
    <w:rsid w:val="005C70F0"/>
    <w:rsid w:val="005D1436"/>
    <w:rsid w:val="00694876"/>
    <w:rsid w:val="006D3581"/>
    <w:rsid w:val="00710240"/>
    <w:rsid w:val="00794294"/>
    <w:rsid w:val="0080313C"/>
    <w:rsid w:val="00824B46"/>
    <w:rsid w:val="00830882"/>
    <w:rsid w:val="00831C8A"/>
    <w:rsid w:val="008339EA"/>
    <w:rsid w:val="00835637"/>
    <w:rsid w:val="00840A08"/>
    <w:rsid w:val="0089275B"/>
    <w:rsid w:val="008B6F7D"/>
    <w:rsid w:val="008D5821"/>
    <w:rsid w:val="008F5034"/>
    <w:rsid w:val="00954664"/>
    <w:rsid w:val="009959FF"/>
    <w:rsid w:val="00996F7A"/>
    <w:rsid w:val="009D36E2"/>
    <w:rsid w:val="00A34FAD"/>
    <w:rsid w:val="00A37F7C"/>
    <w:rsid w:val="00A63841"/>
    <w:rsid w:val="00A67965"/>
    <w:rsid w:val="00AB7CF1"/>
    <w:rsid w:val="00B03137"/>
    <w:rsid w:val="00B263FA"/>
    <w:rsid w:val="00B33DC1"/>
    <w:rsid w:val="00B64657"/>
    <w:rsid w:val="00B72020"/>
    <w:rsid w:val="00B737B0"/>
    <w:rsid w:val="00B759A4"/>
    <w:rsid w:val="00B918A3"/>
    <w:rsid w:val="00BC6130"/>
    <w:rsid w:val="00BE5894"/>
    <w:rsid w:val="00BF5AD7"/>
    <w:rsid w:val="00C4748A"/>
    <w:rsid w:val="00C5562A"/>
    <w:rsid w:val="00CE124C"/>
    <w:rsid w:val="00D346B6"/>
    <w:rsid w:val="00DC4400"/>
    <w:rsid w:val="00DF16C8"/>
    <w:rsid w:val="00E17077"/>
    <w:rsid w:val="00E20B21"/>
    <w:rsid w:val="00E210DB"/>
    <w:rsid w:val="00E320A6"/>
    <w:rsid w:val="00E60D3D"/>
    <w:rsid w:val="00E63816"/>
    <w:rsid w:val="00E76739"/>
    <w:rsid w:val="00EC5261"/>
    <w:rsid w:val="00ED24D1"/>
    <w:rsid w:val="00F27D89"/>
    <w:rsid w:val="00F5577B"/>
    <w:rsid w:val="00F86F40"/>
    <w:rsid w:val="00F908BB"/>
    <w:rsid w:val="00F971BA"/>
    <w:rsid w:val="00FA0F8A"/>
    <w:rsid w:val="00FA25A8"/>
    <w:rsid w:val="00FC22C5"/>
    <w:rsid w:val="00FC62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166BC"/>
  <w15:chartTrackingRefBased/>
  <w15:docId w15:val="{29B7635C-BBB6-49ED-8B86-0AE874ED75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4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1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89</cp:revision>
  <dcterms:created xsi:type="dcterms:W3CDTF">2018-09-04T18:53:00Z</dcterms:created>
  <dcterms:modified xsi:type="dcterms:W3CDTF">2018-09-08T21:19:00Z</dcterms:modified>
</cp:coreProperties>
</file>